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62793" w14:textId="7E1DBC0E" w:rsidR="00745F39" w:rsidRDefault="00745F39" w:rsidP="00745F39">
      <w:r w:rsidRPr="00745F39">
        <w:rPr>
          <w:b/>
          <w:bCs/>
        </w:rPr>
        <w:t>Sadece 3. Sınıf Psikoloji Bölümü Öğrencileri için</w:t>
      </w:r>
      <w:r>
        <w:br/>
      </w:r>
      <w:r>
        <w:br/>
        <w:t xml:space="preserve">Merhaba, </w:t>
      </w:r>
    </w:p>
    <w:p w14:paraId="55C46AC2" w14:textId="6E1EE047" w:rsidR="00745F39" w:rsidRDefault="00745F39" w:rsidP="00745F39">
      <w:r>
        <w:t xml:space="preserve">Ece Akça tarafından yürütülen bir araştırma için birlikte çalışabileceğimiz ve araştırma sürecinde bana yardımcı olabilecek 3. sınıf öğrencileri arıyorum. </w:t>
      </w:r>
    </w:p>
    <w:p w14:paraId="07CF0FEC" w14:textId="26845D34" w:rsidR="00745F39" w:rsidRDefault="00745F39" w:rsidP="00745F39">
      <w:r w:rsidRPr="00745F39">
        <w:rPr>
          <w:b/>
          <w:bCs/>
        </w:rPr>
        <w:t>Çalışma Detayları</w:t>
      </w:r>
      <w:r>
        <w:t xml:space="preserve">: Planlanan çalışma erkeklik ve kadınlardan beklenen güzellik standartlarına yönelik bir araştırmadır. Araştırma hem Almanya’da hem de Türkiye’de yürütülecek. Almanya aşaması için </w:t>
      </w:r>
      <w:proofErr w:type="spellStart"/>
      <w:r>
        <w:t>Landau</w:t>
      </w:r>
      <w:proofErr w:type="spellEnd"/>
      <w:r>
        <w:t xml:space="preserve"> Üniversitesi’nden bir lisans öğrencisi ile çalışmaya başladık. Araştırma sorusu ve araştırmanın genel hatları belirlenmiş durumda. Kullanılacak ölçeklere ve yürütülecek deneysel manipülasyonlara henüz karar verilmedi. Bu aşamada Ege Üniversitesi’nden bir veya iki lisans öğrencisi ile çalışmak istiyorum. Bu aşamada sizden beklediklerim, dahil olmanız koşulunda yapmanız gerekenler, sorumluluklarınız ve kazançlarınızı aşağıda detaylı olarak açıklamaya çalıştım. İlk olarak lütfen sorumluluklarınızı ve sizden beklenenleri dikkatlice okuyunuz ve yerine getirebileceğinizi düşünüyorsanız başvurunuzu yapınız.</w:t>
      </w:r>
    </w:p>
    <w:p w14:paraId="79475FB6" w14:textId="77777777" w:rsidR="007E6651" w:rsidRDefault="00745F39" w:rsidP="00745F39">
      <w:pPr>
        <w:rPr>
          <w:b/>
          <w:bCs/>
        </w:rPr>
      </w:pPr>
      <w:r>
        <w:br/>
      </w:r>
      <w:r>
        <w:rPr>
          <w:b/>
          <w:bCs/>
        </w:rPr>
        <w:t>S</w:t>
      </w:r>
      <w:r w:rsidRPr="00745F39">
        <w:rPr>
          <w:b/>
          <w:bCs/>
        </w:rPr>
        <w:t>orumluluklarınız</w:t>
      </w:r>
      <w:r>
        <w:t>:</w:t>
      </w:r>
      <w:r>
        <w:br/>
        <w:t>- İlk olarak araştırmada kullanılacak ölçüm yöntemlerini belirlemek için ciddi bir literatür taraması yapmanız gerekmektedir. Bu taramanın sonucunu sizden rapor olarak teslim etmenizi bekliyorum.</w:t>
      </w:r>
      <w:r>
        <w:br/>
        <w:t xml:space="preserve">- Çalışmanın Türkiye ayağında uygulama yapılması için gerekli etik kurul evraklarının hazırlanması, teslim edilmesi ve takibinin yapılması. Evraklar benim tarafımdan hazırlanacak ancak elden teslim edilmesi gerekenler, posta takibi ve </w:t>
      </w:r>
      <w:proofErr w:type="gramStart"/>
      <w:r>
        <w:t>dokümantasyon</w:t>
      </w:r>
      <w:proofErr w:type="gramEnd"/>
      <w:r>
        <w:t xml:space="preserve"> işleri için sizin yardımınıza ihtiyaç duyuyorum.</w:t>
      </w:r>
      <w:r>
        <w:br/>
        <w:t>- Yürütülecek araştırmanın soru formlarının oluşturulması. Bu aşamada çok büyük ihtimalle bir çevrimiçi anket-deney programını öğrenmeniz gerekecek.</w:t>
      </w:r>
      <w:r>
        <w:br/>
        <w:t>-Analiz verilerin düzenlenmesi ve dokümantasyonunun yapılması</w:t>
      </w:r>
      <w:r>
        <w:br/>
        <w:t>-Deneyin yüz yüze yürütülmesi durumunda deneylerin uygulanmasında yardım etmek</w:t>
      </w:r>
      <w:r>
        <w:br/>
      </w:r>
      <w:r>
        <w:br/>
      </w:r>
      <w:r w:rsidRPr="00745F39">
        <w:rPr>
          <w:b/>
          <w:bCs/>
        </w:rPr>
        <w:t>Sizin olası kazançlarınız:</w:t>
      </w:r>
      <w:r>
        <w:br/>
        <w:t>- Araştırma süresince birlikte çalışabileceğimize inanırsak 4. Sınıfta sizin de talep etmeniz doğrultusunda lisans tezini birlikte yürüyebiliriz.</w:t>
      </w:r>
      <w:r>
        <w:br/>
        <w:t>- Bir araştırmanın bütün basamaklarında seviyenize uygun olarak dahil olabileceksiniz. Özellikle ileride akademik bir kariyer düşünüyorsanız, sürecin nasıl işlediğini ilk elden deneyimleme şansınız olacak.</w:t>
      </w:r>
      <w:r>
        <w:br/>
      </w:r>
      <w:r>
        <w:br/>
      </w:r>
      <w:r w:rsidRPr="00745F39">
        <w:rPr>
          <w:b/>
          <w:bCs/>
        </w:rPr>
        <w:t>Sizlerden beklentilerim</w:t>
      </w:r>
      <w:r>
        <w:t>:</w:t>
      </w:r>
      <w:r>
        <w:br/>
        <w:t>- Araştırma süresince her hafta toplantı yapacağız. Bu toplantılarda hazır bulunmanız</w:t>
      </w:r>
      <w:r>
        <w:br/>
        <w:t>- Her hafta toplantının sonunda iş dağılımımız olacak. Bir sonraki toplantıya sorumluluklarınızı gerçekleştirmiş olarak gelmeniz.</w:t>
      </w:r>
      <w:r>
        <w:br/>
        <w:t>- İş yükünüz her hafta belirlediğimiz iş planına göre değişiklik gösterecek. İş planını haftalık olarak iş yükümüze göre belirleyeceğiz. (Örneğin, vize haftanızda daha az iş yükünüz olacak)</w:t>
      </w:r>
      <w:r>
        <w:br/>
        <w:t>- Okuyacağınız makalelerin çoğunluğu İngilizce olacağı için İngilizce makaleleri okuyup anlayabiliyor olmanız.</w:t>
      </w:r>
      <w:r>
        <w:br/>
      </w:r>
      <w:r>
        <w:br/>
      </w:r>
    </w:p>
    <w:p w14:paraId="3F031842" w14:textId="77777777" w:rsidR="007E6651" w:rsidRDefault="007E6651" w:rsidP="00745F39">
      <w:pPr>
        <w:rPr>
          <w:b/>
          <w:bCs/>
        </w:rPr>
      </w:pPr>
    </w:p>
    <w:p w14:paraId="7E54B111" w14:textId="77777777" w:rsidR="007E6651" w:rsidRDefault="007E6651" w:rsidP="00745F39">
      <w:pPr>
        <w:rPr>
          <w:b/>
          <w:bCs/>
        </w:rPr>
      </w:pPr>
    </w:p>
    <w:p w14:paraId="1CD40E12" w14:textId="74C68120" w:rsidR="00745F39" w:rsidRDefault="00745F39" w:rsidP="00745F39">
      <w:r w:rsidRPr="00745F39">
        <w:rPr>
          <w:b/>
          <w:bCs/>
        </w:rPr>
        <w:lastRenderedPageBreak/>
        <w:t>Eğer ilgileniyorsanız,</w:t>
      </w:r>
      <w:r>
        <w:br/>
        <w:t>- Haftalık ders programınızı (</w:t>
      </w:r>
      <w:proofErr w:type="spellStart"/>
      <w:r>
        <w:t>word</w:t>
      </w:r>
      <w:proofErr w:type="spellEnd"/>
      <w:r>
        <w:t xml:space="preserve"> veya Excel)</w:t>
      </w:r>
      <w:r>
        <w:br/>
        <w:t>- Transkriptinizi</w:t>
      </w:r>
      <w:r>
        <w:br/>
        <w:t>- Bir hafta içerisinde projeye ne kadar vakit ayırabileceğinizi</w:t>
      </w:r>
      <w:r>
        <w:br/>
        <w:t>- Aşağıdaki makalenin</w:t>
      </w:r>
      <w:r w:rsidR="007E6651">
        <w:t xml:space="preserve"> (</w:t>
      </w:r>
      <w:proofErr w:type="spellStart"/>
      <w:r w:rsidR="007E6651">
        <w:t>Ramazi-Ziber</w:t>
      </w:r>
      <w:proofErr w:type="spellEnd"/>
      <w:r w:rsidR="007E6651">
        <w:t xml:space="preserve">, </w:t>
      </w:r>
      <w:proofErr w:type="spellStart"/>
      <w:r w:rsidR="007E6651">
        <w:t>Shnabel</w:t>
      </w:r>
      <w:proofErr w:type="spellEnd"/>
      <w:r w:rsidR="007E6651">
        <w:t xml:space="preserve"> ve </w:t>
      </w:r>
      <w:proofErr w:type="spellStart"/>
      <w:r w:rsidR="007E6651">
        <w:t>Glick</w:t>
      </w:r>
      <w:proofErr w:type="spellEnd"/>
      <w:r w:rsidR="007E6651">
        <w:t xml:space="preserve">, 2020) </w:t>
      </w:r>
      <w:r w:rsidRPr="007E6651">
        <w:rPr>
          <w:u w:val="single"/>
        </w:rPr>
        <w:t>en fazla</w:t>
      </w:r>
      <w:r>
        <w:t xml:space="preserve"> 2 sayfalık özetini</w:t>
      </w:r>
      <w:r>
        <w:br/>
        <w:t>- Buluşmak istediğiniz saati</w:t>
      </w:r>
      <w:r>
        <w:br/>
      </w:r>
      <w:r>
        <w:br/>
      </w:r>
      <w:r w:rsidRPr="007E6651">
        <w:rPr>
          <w:b/>
          <w:bCs/>
        </w:rPr>
        <w:t>ece.akca@ege.edu.tr</w:t>
      </w:r>
      <w:r>
        <w:t xml:space="preserve"> </w:t>
      </w:r>
      <w:proofErr w:type="gramStart"/>
      <w:r>
        <w:t>mail</w:t>
      </w:r>
      <w:proofErr w:type="gramEnd"/>
      <w:r>
        <w:t xml:space="preserve"> adresinden tek bir mail ile bana gönderiniz. </w:t>
      </w:r>
    </w:p>
    <w:p w14:paraId="467298BE" w14:textId="77777777" w:rsidR="007E6651" w:rsidRDefault="007E6651" w:rsidP="00745F39">
      <w:r>
        <w:t>*</w:t>
      </w:r>
      <w:r w:rsidR="00745F39">
        <w:t xml:space="preserve">Görüşmelerimizi </w:t>
      </w:r>
      <w:proofErr w:type="spellStart"/>
      <w:r w:rsidR="00745F39">
        <w:t>Teams</w:t>
      </w:r>
      <w:proofErr w:type="spellEnd"/>
      <w:r w:rsidR="00745F39">
        <w:t xml:space="preserve"> grubu üzerinden gerçekleştireceğiz. </w:t>
      </w:r>
      <w:r w:rsidRPr="007E6651">
        <w:rPr>
          <w:b/>
          <w:bCs/>
        </w:rPr>
        <w:t>20o9oib</w:t>
      </w:r>
      <w:r w:rsidR="00745F39" w:rsidRPr="007E6651">
        <w:rPr>
          <w:b/>
          <w:bCs/>
        </w:rPr>
        <w:t xml:space="preserve"> </w:t>
      </w:r>
      <w:r w:rsidR="00745F39">
        <w:t xml:space="preserve">ekip kodu ile </w:t>
      </w:r>
      <w:r>
        <w:t xml:space="preserve">ekibe </w:t>
      </w:r>
      <w:r w:rsidR="00745F39">
        <w:t>dahil olabilirsiniz.</w:t>
      </w:r>
      <w:r w:rsidR="00745F39">
        <w:br/>
      </w:r>
      <w:r>
        <w:t>*</w:t>
      </w:r>
      <w:r w:rsidR="00745F39">
        <w:t xml:space="preserve">Görüşmeler için </w:t>
      </w:r>
      <w:r w:rsidR="00745F39" w:rsidRPr="007E6651">
        <w:rPr>
          <w:b/>
          <w:bCs/>
        </w:rPr>
        <w:t xml:space="preserve">15 ve 16 </w:t>
      </w:r>
      <w:r w:rsidRPr="007E6651">
        <w:rPr>
          <w:b/>
          <w:bCs/>
        </w:rPr>
        <w:t>A</w:t>
      </w:r>
      <w:r w:rsidR="00745F39" w:rsidRPr="007E6651">
        <w:rPr>
          <w:b/>
          <w:bCs/>
        </w:rPr>
        <w:t>ralık</w:t>
      </w:r>
      <w:r w:rsidR="00745F39">
        <w:t xml:space="preserve"> </w:t>
      </w:r>
      <w:proofErr w:type="gramStart"/>
      <w:r>
        <w:t>perşembe</w:t>
      </w:r>
      <w:proofErr w:type="gramEnd"/>
      <w:r w:rsidR="00745F39">
        <w:t xml:space="preserve"> ve cuma günleri Türkiye saati ile </w:t>
      </w:r>
      <w:r w:rsidRPr="007E6651">
        <w:rPr>
          <w:b/>
          <w:bCs/>
        </w:rPr>
        <w:t>11</w:t>
      </w:r>
      <w:r w:rsidR="00745F39" w:rsidRPr="007E6651">
        <w:rPr>
          <w:b/>
          <w:bCs/>
        </w:rPr>
        <w:t>.00- 1</w:t>
      </w:r>
      <w:r w:rsidRPr="007E6651">
        <w:rPr>
          <w:b/>
          <w:bCs/>
        </w:rPr>
        <w:t>9</w:t>
      </w:r>
      <w:r w:rsidR="00745F39" w:rsidRPr="007E6651">
        <w:rPr>
          <w:b/>
          <w:bCs/>
        </w:rPr>
        <w:t>.00</w:t>
      </w:r>
      <w:r w:rsidR="00745F39">
        <w:t xml:space="preserve"> arasında size uygun olan bir saati seçip bana mail ile bildirebilirsiniz.</w:t>
      </w:r>
    </w:p>
    <w:p w14:paraId="6E5A28C6" w14:textId="77777777" w:rsidR="007E6651" w:rsidRDefault="007E6651" w:rsidP="00745F39"/>
    <w:p w14:paraId="04AC8D4A" w14:textId="77777777" w:rsidR="007E6651" w:rsidRPr="007E6651" w:rsidRDefault="007E6651" w:rsidP="00745F39">
      <w:pPr>
        <w:rPr>
          <w:b/>
          <w:bCs/>
        </w:rPr>
      </w:pPr>
      <w:r w:rsidRPr="007E6651">
        <w:rPr>
          <w:b/>
          <w:bCs/>
        </w:rPr>
        <w:t>Notlar:</w:t>
      </w:r>
    </w:p>
    <w:p w14:paraId="35787EE6" w14:textId="77777777" w:rsidR="008A421F" w:rsidRDefault="007E6651" w:rsidP="007E6651">
      <w:r>
        <w:t>- Makale özetinin, makalenin konusu, araştırma sorusu, deneylerin amaçları ve bulguları ve tartışmada önemli görülen noktaları içermesi gerekmektedir.</w:t>
      </w:r>
      <w:r>
        <w:br/>
        <w:t xml:space="preserve">- Şu anda görevlendirme ile Almanya’da bulunduğum için görüşmelerimizi şubat ayına kadar online olarak gerçekleştireceğiz. Buna ilk görüşmemiz de dahil. </w:t>
      </w:r>
    </w:p>
    <w:p w14:paraId="6E86D96B" w14:textId="00998053" w:rsidR="00745F39" w:rsidRDefault="008A421F" w:rsidP="007E6651">
      <w:r>
        <w:t xml:space="preserve">- Bunun dışında herhangi bir sorunuz için benimle </w:t>
      </w:r>
      <w:proofErr w:type="gramStart"/>
      <w:r>
        <w:t>mail</w:t>
      </w:r>
      <w:proofErr w:type="gramEnd"/>
      <w:r>
        <w:t xml:space="preserve"> (ece.akca@ege.edu.tr) üzerinden iletişime geçebilirsiniz. </w:t>
      </w:r>
      <w:r w:rsidR="00745F39">
        <w:br/>
      </w:r>
      <w:r w:rsidR="00745F39">
        <w:br/>
      </w:r>
      <w:r w:rsidR="00745F39">
        <w:br/>
      </w:r>
    </w:p>
    <w:sectPr w:rsidR="00745F3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wMDA1NzIyNTA1MrJQ0lEKTi0uzszPAykwqgUAmPCkjSwAAAA="/>
  </w:docVars>
  <w:rsids>
    <w:rsidRoot w:val="00467617"/>
    <w:rsid w:val="00467617"/>
    <w:rsid w:val="005B0CEE"/>
    <w:rsid w:val="00745F39"/>
    <w:rsid w:val="007E6651"/>
    <w:rsid w:val="008A421F"/>
    <w:rsid w:val="00E5364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DC6D8"/>
  <w15:chartTrackingRefBased/>
  <w15:docId w15:val="{0D8965D9-3D78-4F3C-9A28-45E1A117C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7E66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461</Words>
  <Characters>3343</Characters>
  <Application>Microsoft Office Word</Application>
  <DocSecurity>0</DocSecurity>
  <Lines>66</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e Akca</dc:creator>
  <cp:keywords/>
  <dc:description/>
  <cp:lastModifiedBy>MEHMET PEKER</cp:lastModifiedBy>
  <cp:revision>6</cp:revision>
  <dcterms:created xsi:type="dcterms:W3CDTF">2022-12-07T09:56:00Z</dcterms:created>
  <dcterms:modified xsi:type="dcterms:W3CDTF">2022-12-09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5e8e717c2b0d72e770c686fc13b495c4478a36eb9301f14cc20add8a2c5158</vt:lpwstr>
  </property>
</Properties>
</file>